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3B590" w14:textId="209FAAF9" w:rsidR="00EC3C16" w:rsidRPr="00EC3C16" w:rsidRDefault="00EC3C16" w:rsidP="00EC3C16">
      <w:pPr>
        <w:jc w:val="center"/>
        <w:rPr>
          <w:rFonts w:ascii="Times New Roman" w:hAnsi="Times New Roman" w:cs="Times New Roman"/>
          <w:b/>
          <w:bCs/>
          <w:color w:val="000000" w:themeColor="text1"/>
          <w:spacing w:val="3"/>
          <w:sz w:val="36"/>
          <w:szCs w:val="36"/>
          <w:u w:val="single"/>
        </w:rPr>
      </w:pPr>
      <w:r w:rsidRPr="00EC3C16">
        <w:rPr>
          <w:rFonts w:ascii="Times New Roman" w:hAnsi="Times New Roman" w:cs="Times New Roman"/>
          <w:b/>
          <w:bCs/>
          <w:color w:val="000000" w:themeColor="text1"/>
          <w:spacing w:val="3"/>
          <w:sz w:val="36"/>
          <w:szCs w:val="36"/>
          <w:u w:val="single"/>
        </w:rPr>
        <w:t xml:space="preserve">Explanation </w:t>
      </w:r>
      <w:proofErr w:type="gramStart"/>
      <w:r w:rsidRPr="00EC3C16">
        <w:rPr>
          <w:rFonts w:ascii="Times New Roman" w:hAnsi="Times New Roman" w:cs="Times New Roman"/>
          <w:b/>
          <w:bCs/>
          <w:color w:val="000000" w:themeColor="text1"/>
          <w:spacing w:val="3"/>
          <w:sz w:val="36"/>
          <w:szCs w:val="36"/>
          <w:u w:val="single"/>
        </w:rPr>
        <w:t>Of</w:t>
      </w:r>
      <w:proofErr w:type="gramEnd"/>
      <w:r w:rsidRPr="00EC3C16">
        <w:rPr>
          <w:rFonts w:ascii="Times New Roman" w:hAnsi="Times New Roman" w:cs="Times New Roman"/>
          <w:b/>
          <w:bCs/>
          <w:color w:val="000000" w:themeColor="text1"/>
          <w:spacing w:val="3"/>
          <w:sz w:val="36"/>
          <w:szCs w:val="36"/>
          <w:u w:val="single"/>
        </w:rPr>
        <w:t xml:space="preserve"> Project</w:t>
      </w:r>
    </w:p>
    <w:p w14:paraId="286ED538" w14:textId="23C6BAA2" w:rsidR="00EC3C16" w:rsidRPr="00EC3C16" w:rsidRDefault="00EC3C16" w:rsidP="00EC3C16">
      <w:pPr>
        <w:jc w:val="center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  <w:u w:val="single"/>
        </w:rPr>
      </w:pPr>
    </w:p>
    <w:p w14:paraId="19F2AF19" w14:textId="22D0A77C" w:rsidR="00EC3C16" w:rsidRPr="00EC3C16" w:rsidRDefault="00EC3C16" w:rsidP="00EC3C16">
      <w:pP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</w:pPr>
      <w:r w:rsidRPr="00EC3C16"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 xml:space="preserve">Project </w:t>
      </w:r>
      <w:proofErr w:type="gramStart"/>
      <w:r w:rsidRPr="00EC3C16"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>Details :</w:t>
      </w:r>
      <w:proofErr w:type="gramEnd"/>
    </w:p>
    <w:p w14:paraId="39B614B7" w14:textId="19459410" w:rsidR="00EC3C16" w:rsidRPr="00EC3C16" w:rsidRDefault="00EC3C16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16C54CD4" w14:textId="39B6E2C1" w:rsid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It is a </w:t>
      </w:r>
      <w:r w:rsidRPr="00EC3C16">
        <w:rPr>
          <w:rFonts w:ascii="Times New Roman" w:hAnsi="Times New Roman" w:cs="Times New Roman"/>
          <w:b/>
          <w:sz w:val="24"/>
          <w:szCs w:val="24"/>
        </w:rPr>
        <w:t>Campus recruitment system</w:t>
      </w:r>
      <w:r w:rsidRPr="00EC3C16">
        <w:rPr>
          <w:rFonts w:ascii="Times New Roman" w:hAnsi="Times New Roman" w:cs="Times New Roman"/>
          <w:sz w:val="24"/>
          <w:szCs w:val="24"/>
        </w:rPr>
        <w:t xml:space="preserve"> which has the following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features:-</w:t>
      </w:r>
      <w:proofErr w:type="gramEnd"/>
    </w:p>
    <w:p w14:paraId="3825DF0E" w14:textId="77777777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</w:p>
    <w:p w14:paraId="2A211AB6" w14:textId="76B9DE36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Different companies come to campus, having other profiles for recruitment.</w:t>
      </w:r>
    </w:p>
    <w:p w14:paraId="530A8CB6" w14:textId="7BC72F01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Each company conducts a recruitment drive on a </w:t>
      </w:r>
      <w:r w:rsidR="007A03C4">
        <w:rPr>
          <w:rFonts w:ascii="Times New Roman" w:hAnsi="Times New Roman" w:cs="Times New Roman"/>
          <w:sz w:val="24"/>
          <w:szCs w:val="24"/>
        </w:rPr>
        <w:t>specific</w:t>
      </w:r>
      <w:r w:rsidRPr="00EC3C16">
        <w:rPr>
          <w:rFonts w:ascii="Times New Roman" w:hAnsi="Times New Roman" w:cs="Times New Roman"/>
          <w:sz w:val="24"/>
          <w:szCs w:val="24"/>
        </w:rPr>
        <w:t xml:space="preserve"> date, time, and venue.</w:t>
      </w:r>
    </w:p>
    <w:p w14:paraId="56C4FEBA" w14:textId="033BB8AF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Each company can conduct a drive for more than one job.</w:t>
      </w:r>
    </w:p>
    <w:p w14:paraId="5E6D12E4" w14:textId="1C07F6CD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Each position has some related information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like  job</w:t>
      </w:r>
      <w:proofErr w:type="gramEnd"/>
      <w:r w:rsidRPr="00EC3C16">
        <w:rPr>
          <w:rFonts w:ascii="Times New Roman" w:hAnsi="Times New Roman" w:cs="Times New Roman"/>
          <w:sz w:val="24"/>
          <w:szCs w:val="24"/>
        </w:rPr>
        <w:t xml:space="preserve"> title, qualification, and salary.</w:t>
      </w:r>
    </w:p>
    <w:p w14:paraId="197A8F32" w14:textId="2ED4FE0F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Students are shortlisted for each job based on some eligibility criteria like minimum Percentage of marks and a maximum number of failed subjects.</w:t>
      </w:r>
    </w:p>
    <w:p w14:paraId="0DD426E4" w14:textId="7812CAD9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Different jobs can have a different number of rounds for the test.</w:t>
      </w:r>
    </w:p>
    <w:p w14:paraId="1EE4B55F" w14:textId="03FCE6F7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All information about the drive, like company profile, jobs offered, etc. are shared with students.</w:t>
      </w:r>
    </w:p>
    <w:p w14:paraId="470ECE5C" w14:textId="18353639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Students are shortlisted based on some eligibility criteria decided by Institute who can participate in the drive.</w:t>
      </w:r>
    </w:p>
    <w:p w14:paraId="1E0F78E3" w14:textId="4C6DEDCA" w:rsidR="00EC3C16" w:rsidRP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Then all the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eligible  students</w:t>
      </w:r>
      <w:proofErr w:type="gramEnd"/>
      <w:r w:rsidRPr="00EC3C16">
        <w:rPr>
          <w:rFonts w:ascii="Times New Roman" w:hAnsi="Times New Roman" w:cs="Times New Roman"/>
          <w:sz w:val="24"/>
          <w:szCs w:val="24"/>
        </w:rPr>
        <w:t xml:space="preserve"> are informed with the date and time of the test.</w:t>
      </w:r>
    </w:p>
    <w:p w14:paraId="529D71A8" w14:textId="27A35535" w:rsidR="00EC3C16" w:rsidRDefault="00EC3C16" w:rsidP="00EC3C1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Record of all students who appeared and cleared all the rounds are maintained.</w:t>
      </w:r>
    </w:p>
    <w:p w14:paraId="40088CD9" w14:textId="77777777" w:rsidR="00EC3C16" w:rsidRPr="00EC3C16" w:rsidRDefault="00EC3C16" w:rsidP="00EC3C16">
      <w:pPr>
        <w:pStyle w:val="ListParagraph"/>
        <w:ind w:left="1004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E2806" w14:textId="6BAA1566" w:rsidR="00EC3C16" w:rsidRDefault="00EC3C16" w:rsidP="00EC3C16">
      <w:pPr>
        <w:ind w:left="284"/>
        <w:rPr>
          <w:rFonts w:ascii="Times New Roman" w:hAnsi="Times New Roman" w:cs="Times New Roman"/>
          <w:b/>
          <w:bCs/>
          <w:sz w:val="24"/>
          <w:szCs w:val="24"/>
        </w:rPr>
      </w:pPr>
      <w:r w:rsidRPr="00EC3C16">
        <w:rPr>
          <w:rFonts w:ascii="Times New Roman" w:hAnsi="Times New Roman" w:cs="Times New Roman"/>
          <w:b/>
          <w:bCs/>
          <w:sz w:val="24"/>
          <w:szCs w:val="24"/>
        </w:rPr>
        <w:t xml:space="preserve">Database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art :</w:t>
      </w:r>
      <w:proofErr w:type="gramEnd"/>
    </w:p>
    <w:p w14:paraId="40E6E750" w14:textId="77777777" w:rsidR="00EC3C16" w:rsidRPr="00EC3C16" w:rsidRDefault="00EC3C16" w:rsidP="00EC3C16">
      <w:pPr>
        <w:ind w:left="284"/>
        <w:rPr>
          <w:rFonts w:ascii="Times New Roman" w:hAnsi="Times New Roman" w:cs="Times New Roman"/>
          <w:b/>
          <w:bCs/>
          <w:sz w:val="24"/>
          <w:szCs w:val="24"/>
        </w:rPr>
      </w:pPr>
    </w:p>
    <w:p w14:paraId="08F260E6" w14:textId="5F0C0330" w:rsidR="00EC3C16" w:rsidRPr="00EC3C16" w:rsidRDefault="00EC3C16" w:rsidP="00EC3C1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Company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Database:-</w:t>
      </w:r>
      <w:proofErr w:type="gramEnd"/>
    </w:p>
    <w:p w14:paraId="557C0EA0" w14:textId="3B77D5ED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ab/>
        <w:t>It contains data about each company.</w:t>
      </w:r>
    </w:p>
    <w:p w14:paraId="1349FD60" w14:textId="04AA6B98" w:rsid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ab/>
        <w:t>It con</w:t>
      </w:r>
      <w:r>
        <w:rPr>
          <w:rFonts w:ascii="Times New Roman" w:hAnsi="Times New Roman" w:cs="Times New Roman"/>
          <w:sz w:val="24"/>
          <w:szCs w:val="24"/>
        </w:rPr>
        <w:t>tain</w:t>
      </w:r>
      <w:r w:rsidRPr="00EC3C16">
        <w:rPr>
          <w:rFonts w:ascii="Times New Roman" w:hAnsi="Times New Roman" w:cs="Times New Roman"/>
          <w:sz w:val="24"/>
          <w:szCs w:val="24"/>
        </w:rPr>
        <w:t>s information like Name, addres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tu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EC3C16">
        <w:rPr>
          <w:rFonts w:ascii="Times New Roman" w:hAnsi="Times New Roman" w:cs="Times New Roman"/>
          <w:sz w:val="24"/>
          <w:szCs w:val="24"/>
        </w:rPr>
        <w:t>nov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C3C16">
        <w:rPr>
          <w:rFonts w:ascii="Times New Roman" w:hAnsi="Times New Roman" w:cs="Times New Roman"/>
          <w:sz w:val="24"/>
          <w:szCs w:val="24"/>
        </w:rPr>
        <w:t xml:space="preserve"> and core business area.</w:t>
      </w:r>
    </w:p>
    <w:p w14:paraId="18EE4F6F" w14:textId="77777777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</w:p>
    <w:p w14:paraId="1889F8E9" w14:textId="6E9B571E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2)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EC3C16">
        <w:rPr>
          <w:rFonts w:ascii="Times New Roman" w:hAnsi="Times New Roman" w:cs="Times New Roman"/>
          <w:sz w:val="24"/>
          <w:szCs w:val="24"/>
        </w:rPr>
        <w:t xml:space="preserve">Student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Database:-</w:t>
      </w:r>
      <w:proofErr w:type="gramEnd"/>
    </w:p>
    <w:p w14:paraId="001EBC7E" w14:textId="385020F2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ab/>
        <w:t>It contains data about students.</w:t>
      </w:r>
    </w:p>
    <w:p w14:paraId="3631E9F1" w14:textId="0345F8E5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ab/>
        <w:t>It con</w:t>
      </w:r>
      <w:r>
        <w:rPr>
          <w:rFonts w:ascii="Times New Roman" w:hAnsi="Times New Roman" w:cs="Times New Roman"/>
          <w:sz w:val="24"/>
          <w:szCs w:val="24"/>
        </w:rPr>
        <w:t>tain</w:t>
      </w:r>
      <w:r w:rsidRPr="00EC3C16">
        <w:rPr>
          <w:rFonts w:ascii="Times New Roman" w:hAnsi="Times New Roman" w:cs="Times New Roman"/>
          <w:sz w:val="24"/>
          <w:szCs w:val="24"/>
        </w:rPr>
        <w:t xml:space="preserve">s information like Name, Roll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no.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Percentag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no. of failed subjec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C3C16">
        <w:rPr>
          <w:rFonts w:ascii="Times New Roman" w:hAnsi="Times New Roman" w:cs="Times New Roman"/>
          <w:sz w:val="24"/>
          <w:szCs w:val="24"/>
        </w:rPr>
        <w:t xml:space="preserve"> etc.</w:t>
      </w:r>
    </w:p>
    <w:p w14:paraId="4350B89C" w14:textId="77777777" w:rsid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</w:p>
    <w:p w14:paraId="33E896EC" w14:textId="096A050F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3)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Pr="00EC3C16">
        <w:rPr>
          <w:rFonts w:ascii="Times New Roman" w:hAnsi="Times New Roman" w:cs="Times New Roman"/>
          <w:sz w:val="24"/>
          <w:szCs w:val="24"/>
        </w:rPr>
        <w:t xml:space="preserve">rive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Database:-</w:t>
      </w:r>
      <w:proofErr w:type="gramEnd"/>
    </w:p>
    <w:p w14:paraId="7CF2B1D3" w14:textId="19A2CDC2" w:rsidR="00EC3C16" w:rsidRP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ab/>
        <w:t>It contains data about the recruitment drive.</w:t>
      </w:r>
    </w:p>
    <w:p w14:paraId="41FEA069" w14:textId="33AF453F" w:rsidR="00EC3C16" w:rsidRDefault="00EC3C16" w:rsidP="008C0DB3">
      <w:pPr>
        <w:ind w:left="284"/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ab/>
        <w:t>It contains information like Company name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EC3C16">
        <w:rPr>
          <w:rFonts w:ascii="Times New Roman" w:hAnsi="Times New Roman" w:cs="Times New Roman"/>
          <w:sz w:val="24"/>
          <w:szCs w:val="24"/>
        </w:rPr>
        <w:t>job title offere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3C16">
        <w:rPr>
          <w:rFonts w:ascii="Times New Roman" w:hAnsi="Times New Roman" w:cs="Times New Roman"/>
          <w:sz w:val="24"/>
          <w:szCs w:val="24"/>
        </w:rPr>
        <w:t>date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ti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venu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sala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C3C16">
        <w:rPr>
          <w:rFonts w:ascii="Times New Roman" w:hAnsi="Times New Roman" w:cs="Times New Roman"/>
          <w:sz w:val="24"/>
          <w:szCs w:val="24"/>
        </w:rPr>
        <w:t xml:space="preserve"> etc..</w:t>
      </w:r>
    </w:p>
    <w:p w14:paraId="6C045F06" w14:textId="77777777" w:rsidR="00EC3C16" w:rsidRDefault="00EC3C16" w:rsidP="00EC3C16">
      <w:pPr>
        <w:ind w:left="284"/>
        <w:rPr>
          <w:rFonts w:ascii="Times New Roman" w:hAnsi="Times New Roman" w:cs="Times New Roman"/>
          <w:sz w:val="24"/>
          <w:szCs w:val="24"/>
        </w:rPr>
      </w:pPr>
    </w:p>
    <w:p w14:paraId="605CB083" w14:textId="31159380" w:rsidR="00EC3C16" w:rsidRPr="00EC3C16" w:rsidRDefault="00EC3C16" w:rsidP="00EC3C16">
      <w:pPr>
        <w:ind w:left="284"/>
        <w:rPr>
          <w:rFonts w:ascii="Times New Roman" w:hAnsi="Times New Roman" w:cs="Times New Roman"/>
          <w:b/>
          <w:bCs/>
          <w:sz w:val="24"/>
          <w:szCs w:val="24"/>
        </w:rPr>
      </w:pPr>
      <w:r w:rsidRPr="00EC3C16">
        <w:rPr>
          <w:rFonts w:ascii="Times New Roman" w:hAnsi="Times New Roman" w:cs="Times New Roman"/>
          <w:b/>
          <w:bCs/>
          <w:sz w:val="24"/>
          <w:szCs w:val="24"/>
        </w:rPr>
        <w:t xml:space="preserve">GUI </w:t>
      </w:r>
      <w:proofErr w:type="gramStart"/>
      <w:r w:rsidRPr="00EC3C16">
        <w:rPr>
          <w:rFonts w:ascii="Times New Roman" w:hAnsi="Times New Roman" w:cs="Times New Roman"/>
          <w:b/>
          <w:bCs/>
          <w:sz w:val="24"/>
          <w:szCs w:val="24"/>
        </w:rPr>
        <w:t>Part :</w:t>
      </w:r>
      <w:proofErr w:type="gramEnd"/>
    </w:p>
    <w:p w14:paraId="23C86FDE" w14:textId="77777777" w:rsidR="00EC3C16" w:rsidRPr="00EC3C16" w:rsidRDefault="00EC3C16" w:rsidP="00EC3C16">
      <w:pPr>
        <w:ind w:left="284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5B7A66" w14:textId="40636259" w:rsidR="00EC3C16" w:rsidRDefault="00EC3C16" w:rsidP="00EC3C1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Student Form - To take student data from students wh</w:t>
      </w:r>
      <w:r>
        <w:rPr>
          <w:rFonts w:ascii="Times New Roman" w:hAnsi="Times New Roman" w:cs="Times New Roman"/>
          <w:sz w:val="24"/>
          <w:szCs w:val="24"/>
        </w:rPr>
        <w:t>ich</w:t>
      </w:r>
      <w:r w:rsidRPr="00EC3C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e</w:t>
      </w:r>
      <w:r w:rsidRPr="00EC3C16">
        <w:rPr>
          <w:rFonts w:ascii="Times New Roman" w:hAnsi="Times New Roman" w:cs="Times New Roman"/>
          <w:sz w:val="24"/>
          <w:szCs w:val="24"/>
        </w:rPr>
        <w:t xml:space="preserve"> used to send notifications to the student about the jobs in which he/she is eligible.</w:t>
      </w:r>
    </w:p>
    <w:p w14:paraId="495AF373" w14:textId="77777777" w:rsidR="00EC3C16" w:rsidRPr="00EC3C16" w:rsidRDefault="00EC3C16" w:rsidP="00EC3C16">
      <w:pPr>
        <w:pStyle w:val="ListParagraph"/>
        <w:ind w:left="644"/>
        <w:rPr>
          <w:rFonts w:ascii="Times New Roman" w:hAnsi="Times New Roman" w:cs="Times New Roman"/>
          <w:sz w:val="24"/>
          <w:szCs w:val="24"/>
        </w:rPr>
      </w:pPr>
    </w:p>
    <w:p w14:paraId="31EA49B7" w14:textId="2952E04E" w:rsidR="00EC3C16" w:rsidRPr="00EC3C16" w:rsidRDefault="00EC3C16" w:rsidP="00EC3C1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Company Form - To take company data from companies</w:t>
      </w:r>
      <w:r>
        <w:rPr>
          <w:rFonts w:ascii="Times New Roman" w:hAnsi="Times New Roman" w:cs="Times New Roman"/>
          <w:sz w:val="24"/>
          <w:szCs w:val="24"/>
        </w:rPr>
        <w:t xml:space="preserve"> that include </w:t>
      </w:r>
      <w:r w:rsidRPr="00EC3C16">
        <w:rPr>
          <w:rFonts w:ascii="Times New Roman" w:hAnsi="Times New Roman" w:cs="Times New Roman"/>
          <w:sz w:val="24"/>
          <w:szCs w:val="24"/>
        </w:rPr>
        <w:t>Name, addres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C16">
        <w:rPr>
          <w:rFonts w:ascii="Times New Roman" w:hAnsi="Times New Roman" w:cs="Times New Roman"/>
          <w:sz w:val="24"/>
          <w:szCs w:val="24"/>
        </w:rPr>
        <w:t>tu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EC3C16">
        <w:rPr>
          <w:rFonts w:ascii="Times New Roman" w:hAnsi="Times New Roman" w:cs="Times New Roman"/>
          <w:sz w:val="24"/>
          <w:szCs w:val="24"/>
        </w:rPr>
        <w:t>nov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C3C16">
        <w:rPr>
          <w:rFonts w:ascii="Times New Roman" w:hAnsi="Times New Roman" w:cs="Times New Roman"/>
          <w:sz w:val="24"/>
          <w:szCs w:val="24"/>
        </w:rPr>
        <w:t xml:space="preserve"> and core business are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DA613D" w14:textId="77777777" w:rsidR="00EC3C16" w:rsidRPr="00EC3C16" w:rsidRDefault="00EC3C16" w:rsidP="00EC3C16">
      <w:pPr>
        <w:pStyle w:val="ListParagraph"/>
        <w:ind w:left="644"/>
        <w:rPr>
          <w:rFonts w:ascii="Times New Roman" w:hAnsi="Times New Roman" w:cs="Times New Roman"/>
          <w:sz w:val="24"/>
          <w:szCs w:val="24"/>
        </w:rPr>
      </w:pPr>
    </w:p>
    <w:p w14:paraId="0EA0D8D4" w14:textId="44AFCB46" w:rsidR="00EC3C16" w:rsidRPr="00EC3C16" w:rsidRDefault="00EC3C16" w:rsidP="00EC3C1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C3C16">
        <w:rPr>
          <w:rFonts w:ascii="Times New Roman" w:hAnsi="Times New Roman" w:cs="Times New Roman"/>
          <w:sz w:val="24"/>
          <w:szCs w:val="24"/>
        </w:rPr>
        <w:t>Drive From – To take drive information from the company so that students can be informed about the job eligibility criteria, etc.</w:t>
      </w:r>
    </w:p>
    <w:p w14:paraId="33B88253" w14:textId="77777777" w:rsidR="00EC3C16" w:rsidRPr="00EC3C16" w:rsidRDefault="00EC3C16" w:rsidP="00EC3C1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0700A0" w14:textId="285C5B66" w:rsidR="00EC3C16" w:rsidRPr="00EC3C16" w:rsidRDefault="00EC3C16" w:rsidP="00EC3C1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ck Score –</w:t>
      </w:r>
      <w:r w:rsidRPr="00EC3C16">
        <w:rPr>
          <w:rFonts w:ascii="Times New Roman" w:hAnsi="Times New Roman" w:cs="Times New Roman"/>
          <w:sz w:val="24"/>
          <w:szCs w:val="24"/>
        </w:rPr>
        <w:t xml:space="preserve"> To take </w:t>
      </w:r>
      <w:r>
        <w:rPr>
          <w:rFonts w:ascii="Times New Roman" w:hAnsi="Times New Roman" w:cs="Times New Roman"/>
          <w:sz w:val="24"/>
          <w:szCs w:val="24"/>
        </w:rPr>
        <w:t xml:space="preserve">the score of each round during the placement </w:t>
      </w:r>
      <w:proofErr w:type="gramStart"/>
      <w:r>
        <w:rPr>
          <w:rFonts w:ascii="Times New Roman" w:hAnsi="Times New Roman" w:cs="Times New Roman"/>
          <w:sz w:val="24"/>
          <w:szCs w:val="24"/>
        </w:rPr>
        <w:t>process 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enerate the final score.</w:t>
      </w:r>
    </w:p>
    <w:p w14:paraId="155CCA39" w14:textId="66004BC4" w:rsidR="00EC3C16" w:rsidRDefault="00EC3C16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34677BCA" w14:textId="0104C935" w:rsidR="008C0DB3" w:rsidRDefault="008C0DB3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2FA79B0C" w14:textId="4BF3D5F4" w:rsidR="008C0DB3" w:rsidRDefault="008C0DB3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6463D8A1" w14:textId="657A78B2" w:rsidR="008C0DB3" w:rsidRDefault="008C0DB3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26752732" w14:textId="776D7D88" w:rsidR="008C0DB3" w:rsidRDefault="008C0DB3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3E75B87A" w14:textId="77777777" w:rsidR="008C0DB3" w:rsidRPr="00EC3C16" w:rsidRDefault="008C0DB3" w:rsidP="00EC3C16">
      <w:pPr>
        <w:ind w:left="284"/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</w:pPr>
    </w:p>
    <w:p w14:paraId="0DB4F323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71E02DE0" w14:textId="3D4307EB" w:rsidR="00EC3C16" w:rsidRPr="00EC3C16" w:rsidRDefault="00EC3C16" w:rsidP="00EC3C16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EC3C16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 xml:space="preserve">Cartesian decomposition: </w:t>
      </w:r>
    </w:p>
    <w:p w14:paraId="7D1D47E8" w14:textId="5819C78E" w:rsidR="00EC3C16" w:rsidRPr="00EC3C16" w:rsidRDefault="00EC3C16" w:rsidP="00EC3C16">
      <w:pPr>
        <w:ind w:left="426"/>
        <w:rPr>
          <w:rFonts w:ascii="Times New Roman" w:hAnsi="Times New Roman" w:cs="Times New Roman"/>
          <w:b/>
          <w:bCs/>
          <w:sz w:val="24"/>
          <w:szCs w:val="24"/>
        </w:rPr>
      </w:pPr>
      <w:r w:rsidRPr="00EC3C16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48AC9FB" wp14:editId="34F5FEBE">
            <wp:simplePos x="0" y="0"/>
            <wp:positionH relativeFrom="column">
              <wp:posOffset>278765</wp:posOffset>
            </wp:positionH>
            <wp:positionV relativeFrom="paragraph">
              <wp:posOffset>209550</wp:posOffset>
            </wp:positionV>
            <wp:extent cx="6239861" cy="3314700"/>
            <wp:effectExtent l="0" t="0" r="889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861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4CD200" w14:textId="3F1AF8B9" w:rsidR="00EC3C16" w:rsidRDefault="00EC3C16" w:rsidP="00EC3C1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64"/>
        <w:tblW w:w="0" w:type="auto"/>
        <w:tblLook w:val="04A0" w:firstRow="1" w:lastRow="0" w:firstColumn="1" w:lastColumn="0" w:noHBand="0" w:noVBand="1"/>
      </w:tblPr>
      <w:tblGrid>
        <w:gridCol w:w="4436"/>
        <w:gridCol w:w="5742"/>
      </w:tblGrid>
      <w:tr w:rsidR="00EC3C16" w14:paraId="3B3F0FAF" w14:textId="77777777" w:rsidTr="00EC3C16">
        <w:trPr>
          <w:trHeight w:val="1011"/>
        </w:trPr>
        <w:tc>
          <w:tcPr>
            <w:tcW w:w="4436" w:type="dxa"/>
          </w:tcPr>
          <w:p w14:paraId="6DAD8B99" w14:textId="77777777" w:rsidR="00EC3C16" w:rsidRPr="00EC3C16" w:rsidRDefault="00EC3C16" w:rsidP="00EC3C16">
            <w:pPr>
              <w:tabs>
                <w:tab w:val="left" w:pos="1290"/>
              </w:tabs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ode </w:t>
            </w:r>
          </w:p>
        </w:tc>
        <w:tc>
          <w:tcPr>
            <w:tcW w:w="5742" w:type="dxa"/>
          </w:tcPr>
          <w:p w14:paraId="35D1588E" w14:textId="77777777" w:rsidR="00EC3C16" w:rsidRPr="00EC3C16" w:rsidRDefault="00EC3C16" w:rsidP="00EC3C16">
            <w:pPr>
              <w:tabs>
                <w:tab w:val="left" w:pos="1290"/>
              </w:tabs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urpose</w:t>
            </w:r>
          </w:p>
        </w:tc>
      </w:tr>
      <w:tr w:rsidR="00EC3C16" w14:paraId="2E5C2872" w14:textId="77777777" w:rsidTr="00EC3C16">
        <w:trPr>
          <w:trHeight w:val="1011"/>
        </w:trPr>
        <w:tc>
          <w:tcPr>
            <w:tcW w:w="4436" w:type="dxa"/>
          </w:tcPr>
          <w:p w14:paraId="7D498D14" w14:textId="77777777" w:rsidR="00EC3C16" w:rsidRDefault="00EC3C16" w:rsidP="00EC3C16">
            <w:pPr>
              <w:tabs>
                <w:tab w:val="left" w:pos="1290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mpus Placement Drive</w:t>
            </w:r>
          </w:p>
        </w:tc>
        <w:tc>
          <w:tcPr>
            <w:tcW w:w="5742" w:type="dxa"/>
          </w:tcPr>
          <w:p w14:paraId="09B636AC" w14:textId="77777777" w:rsidR="00EC3C16" w:rsidRPr="00EC3C16" w:rsidRDefault="00EC3C16" w:rsidP="00EC3C16">
            <w:pPr>
              <w:ind w:left="346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s module is used to coordinate the submodules under it.</w:t>
            </w:r>
          </w:p>
        </w:tc>
      </w:tr>
      <w:tr w:rsidR="00EC3C16" w14:paraId="4320EDB7" w14:textId="77777777" w:rsidTr="00EC3C16">
        <w:trPr>
          <w:trHeight w:val="1011"/>
        </w:trPr>
        <w:tc>
          <w:tcPr>
            <w:tcW w:w="4436" w:type="dxa"/>
          </w:tcPr>
          <w:p w14:paraId="20886D97" w14:textId="77777777" w:rsidR="00EC3C16" w:rsidRPr="00EC3C16" w:rsidRDefault="00EC3C16" w:rsidP="00EC3C16">
            <w:pPr>
              <w:tabs>
                <w:tab w:val="left" w:pos="1290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mpany Information </w:t>
            </w:r>
          </w:p>
        </w:tc>
        <w:tc>
          <w:tcPr>
            <w:tcW w:w="5742" w:type="dxa"/>
          </w:tcPr>
          <w:p w14:paraId="2CE0FAF8" w14:textId="77777777" w:rsidR="00EC3C16" w:rsidRPr="00EC3C16" w:rsidRDefault="00EC3C16" w:rsidP="00EC3C16">
            <w:pPr>
              <w:ind w:left="346"/>
              <w:rPr>
                <w:rFonts w:ascii="Times New Roman" w:hAnsi="Times New Roman" w:cs="Times New Roman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is module is used to </w:t>
            </w:r>
            <w:r w:rsidRPr="00EC3C16">
              <w:rPr>
                <w:rFonts w:ascii="Times New Roman" w:hAnsi="Times New Roman" w:cs="Times New Roman"/>
                <w:sz w:val="24"/>
                <w:szCs w:val="24"/>
              </w:rPr>
              <w:t>take company data from companies that include Name, address, turnover, and core business area.</w:t>
            </w:r>
          </w:p>
          <w:p w14:paraId="4E08D003" w14:textId="77777777" w:rsidR="00EC3C16" w:rsidRPr="00EC3C16" w:rsidRDefault="00EC3C16" w:rsidP="00EC3C16">
            <w:pPr>
              <w:tabs>
                <w:tab w:val="left" w:pos="1290"/>
              </w:tabs>
              <w:ind w:left="346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C3C16" w14:paraId="5888E1A8" w14:textId="77777777" w:rsidTr="00EC3C16">
        <w:trPr>
          <w:trHeight w:val="1011"/>
        </w:trPr>
        <w:tc>
          <w:tcPr>
            <w:tcW w:w="4436" w:type="dxa"/>
          </w:tcPr>
          <w:p w14:paraId="614C4B29" w14:textId="77777777" w:rsidR="00EC3C16" w:rsidRDefault="00EC3C16" w:rsidP="00EC3C16">
            <w:pPr>
              <w:tabs>
                <w:tab w:val="left" w:pos="1290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proofErr w:type="gramStart"/>
            <w:r w:rsidRPr="00EC3C16">
              <w:rPr>
                <w:rFonts w:ascii="Times New Roman" w:hAnsi="Times New Roman" w:cs="Times New Roman"/>
                <w:sz w:val="24"/>
                <w:szCs w:val="24"/>
              </w:rPr>
              <w:t xml:space="preserve">Stud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ormation</w:t>
            </w:r>
            <w:proofErr w:type="gramEnd"/>
          </w:p>
        </w:tc>
        <w:tc>
          <w:tcPr>
            <w:tcW w:w="5742" w:type="dxa"/>
          </w:tcPr>
          <w:p w14:paraId="46EC6140" w14:textId="77777777" w:rsidR="00EC3C16" w:rsidRDefault="00EC3C16" w:rsidP="00EC3C16">
            <w:pPr>
              <w:pStyle w:val="ListParagraph"/>
              <w:ind w:left="346"/>
              <w:rPr>
                <w:rFonts w:ascii="Times New Roman" w:hAnsi="Times New Roman" w:cs="Times New Roman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is module is used to </w:t>
            </w:r>
            <w:r w:rsidRPr="00EC3C16">
              <w:rPr>
                <w:rFonts w:ascii="Times New Roman" w:hAnsi="Times New Roman" w:cs="Times New Roman"/>
                <w:sz w:val="24"/>
                <w:szCs w:val="24"/>
              </w:rPr>
              <w:t>take student data from stud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C3C16">
              <w:rPr>
                <w:rFonts w:ascii="Times New Roman" w:hAnsi="Times New Roman" w:cs="Times New Roman"/>
                <w:sz w:val="24"/>
                <w:szCs w:val="24"/>
              </w:rPr>
              <w:t xml:space="preserve"> w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ch</w:t>
            </w:r>
            <w:r w:rsidRPr="00EC3C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r w:rsidRPr="00EC3C16">
              <w:rPr>
                <w:rFonts w:ascii="Times New Roman" w:hAnsi="Times New Roman" w:cs="Times New Roman"/>
                <w:sz w:val="24"/>
                <w:szCs w:val="24"/>
              </w:rPr>
              <w:t xml:space="preserve"> used to send notifications to the student about the jobs in which he/she is eligible.</w:t>
            </w:r>
          </w:p>
          <w:p w14:paraId="755BA9AA" w14:textId="77777777" w:rsidR="00EC3C16" w:rsidRDefault="00EC3C16" w:rsidP="00EC3C16">
            <w:pPr>
              <w:tabs>
                <w:tab w:val="left" w:pos="1290"/>
              </w:tabs>
              <w:ind w:left="346"/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</w:p>
        </w:tc>
      </w:tr>
      <w:tr w:rsidR="00EC3C16" w14:paraId="30CD7799" w14:textId="77777777" w:rsidTr="00EC3C16">
        <w:trPr>
          <w:trHeight w:val="1011"/>
        </w:trPr>
        <w:tc>
          <w:tcPr>
            <w:tcW w:w="4436" w:type="dxa"/>
          </w:tcPr>
          <w:p w14:paraId="1645D076" w14:textId="77777777" w:rsidR="00EC3C16" w:rsidRPr="00EC3C16" w:rsidRDefault="00EC3C16" w:rsidP="00EC3C16">
            <w:pPr>
              <w:tabs>
                <w:tab w:val="left" w:pos="1290"/>
              </w:tabs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ive Information</w:t>
            </w:r>
          </w:p>
        </w:tc>
        <w:tc>
          <w:tcPr>
            <w:tcW w:w="5742" w:type="dxa"/>
          </w:tcPr>
          <w:p w14:paraId="0F5AFDF6" w14:textId="77777777" w:rsidR="00EC3C16" w:rsidRPr="00EC3C16" w:rsidRDefault="00EC3C16" w:rsidP="00EC3C16">
            <w:pPr>
              <w:tabs>
                <w:tab w:val="left" w:pos="1290"/>
              </w:tabs>
              <w:ind w:left="346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s module is used to</w:t>
            </w:r>
            <w:r w:rsidRPr="00EC3C16">
              <w:rPr>
                <w:rFonts w:ascii="Times New Roman" w:hAnsi="Times New Roman" w:cs="Times New Roman"/>
                <w:sz w:val="24"/>
                <w:szCs w:val="24"/>
              </w:rPr>
              <w:t xml:space="preserve"> take drive information from the company so that students can be informed about the job eligibility criteria, etc</w:t>
            </w:r>
          </w:p>
        </w:tc>
      </w:tr>
      <w:tr w:rsidR="00EC3C16" w14:paraId="7B77F6BC" w14:textId="77777777" w:rsidTr="00EC3C16">
        <w:trPr>
          <w:trHeight w:val="1011"/>
        </w:trPr>
        <w:tc>
          <w:tcPr>
            <w:tcW w:w="4436" w:type="dxa"/>
          </w:tcPr>
          <w:p w14:paraId="5571E905" w14:textId="77777777" w:rsidR="00EC3C16" w:rsidRPr="00EC3C16" w:rsidRDefault="00EC3C16" w:rsidP="00EC3C16">
            <w:pPr>
              <w:tabs>
                <w:tab w:val="left" w:pos="1290"/>
              </w:tabs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enerate List of Eligible Students </w:t>
            </w:r>
          </w:p>
        </w:tc>
        <w:tc>
          <w:tcPr>
            <w:tcW w:w="5742" w:type="dxa"/>
          </w:tcPr>
          <w:p w14:paraId="0E0546C0" w14:textId="77777777" w:rsidR="00EC3C16" w:rsidRPr="00EC3C16" w:rsidRDefault="00EC3C16" w:rsidP="00EC3C16">
            <w:pPr>
              <w:tabs>
                <w:tab w:val="left" w:pos="1290"/>
              </w:tabs>
              <w:ind w:left="346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s module is used to generate the list of eligible students to form the student’s data and drive data.</w:t>
            </w:r>
          </w:p>
        </w:tc>
      </w:tr>
      <w:tr w:rsidR="00EC3C16" w14:paraId="63AFC993" w14:textId="77777777" w:rsidTr="00EC3C16">
        <w:trPr>
          <w:trHeight w:val="1011"/>
        </w:trPr>
        <w:tc>
          <w:tcPr>
            <w:tcW w:w="4436" w:type="dxa"/>
          </w:tcPr>
          <w:p w14:paraId="444172F9" w14:textId="77777777" w:rsidR="00EC3C16" w:rsidRPr="00EC3C16" w:rsidRDefault="00EC3C16" w:rsidP="00EC3C16">
            <w:pPr>
              <w:tabs>
                <w:tab w:val="left" w:pos="1290"/>
              </w:tabs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nd notifications to eligible Students</w:t>
            </w:r>
          </w:p>
        </w:tc>
        <w:tc>
          <w:tcPr>
            <w:tcW w:w="5742" w:type="dxa"/>
          </w:tcPr>
          <w:p w14:paraId="1DE48ADC" w14:textId="77777777" w:rsidR="00EC3C16" w:rsidRPr="00EC3C16" w:rsidRDefault="00EC3C16" w:rsidP="00EC3C16">
            <w:pPr>
              <w:tabs>
                <w:tab w:val="left" w:pos="1290"/>
              </w:tabs>
              <w:ind w:left="346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s module is used to send notifications to eligible Students with the drive information.</w:t>
            </w:r>
          </w:p>
        </w:tc>
      </w:tr>
      <w:tr w:rsidR="00EC3C16" w14:paraId="0BF1F441" w14:textId="77777777" w:rsidTr="00EC3C16">
        <w:trPr>
          <w:trHeight w:val="1011"/>
        </w:trPr>
        <w:tc>
          <w:tcPr>
            <w:tcW w:w="4436" w:type="dxa"/>
          </w:tcPr>
          <w:p w14:paraId="69D4FA52" w14:textId="77777777" w:rsidR="00EC3C16" w:rsidRPr="00EC3C16" w:rsidRDefault="00EC3C16" w:rsidP="00EC3C16">
            <w:pPr>
              <w:tabs>
                <w:tab w:val="left" w:pos="1290"/>
              </w:tabs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ck Score </w:t>
            </w:r>
          </w:p>
        </w:tc>
        <w:tc>
          <w:tcPr>
            <w:tcW w:w="5742" w:type="dxa"/>
          </w:tcPr>
          <w:p w14:paraId="2A94078A" w14:textId="77777777" w:rsidR="00EC3C16" w:rsidRPr="00EC3C16" w:rsidRDefault="00EC3C16" w:rsidP="00EC3C16">
            <w:pPr>
              <w:tabs>
                <w:tab w:val="left" w:pos="1290"/>
              </w:tabs>
              <w:ind w:left="346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s module is used to track the score of the student during the placement process through the form.</w:t>
            </w:r>
          </w:p>
        </w:tc>
      </w:tr>
      <w:tr w:rsidR="00EC3C16" w14:paraId="37BCAF54" w14:textId="77777777" w:rsidTr="00EC3C16">
        <w:trPr>
          <w:trHeight w:val="1011"/>
        </w:trPr>
        <w:tc>
          <w:tcPr>
            <w:tcW w:w="4436" w:type="dxa"/>
          </w:tcPr>
          <w:p w14:paraId="5C342127" w14:textId="77777777" w:rsidR="00EC3C16" w:rsidRPr="00EC3C16" w:rsidRDefault="00EC3C16" w:rsidP="00EC3C16">
            <w:pPr>
              <w:tabs>
                <w:tab w:val="left" w:pos="1290"/>
              </w:tabs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Send notifications to send Students</w:t>
            </w:r>
          </w:p>
        </w:tc>
        <w:tc>
          <w:tcPr>
            <w:tcW w:w="5742" w:type="dxa"/>
          </w:tcPr>
          <w:p w14:paraId="56E8B034" w14:textId="77777777" w:rsidR="00EC3C16" w:rsidRPr="00EC3C16" w:rsidRDefault="00EC3C16" w:rsidP="00EC3C16">
            <w:pPr>
              <w:tabs>
                <w:tab w:val="left" w:pos="1290"/>
              </w:tabs>
              <w:ind w:left="346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3C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is module is used to send notifications to selected Students.</w:t>
            </w:r>
          </w:p>
        </w:tc>
      </w:tr>
    </w:tbl>
    <w:p w14:paraId="789485D3" w14:textId="425B9D11" w:rsidR="00EC3C16" w:rsidRDefault="00EC3C16" w:rsidP="00EC3C16">
      <w:pPr>
        <w:tabs>
          <w:tab w:val="left" w:pos="1290"/>
        </w:tabs>
        <w:ind w:left="426"/>
        <w:rPr>
          <w:rFonts w:ascii="Times New Roman" w:hAnsi="Times New Roman" w:cs="Times New Roman"/>
          <w:b/>
          <w:bCs/>
          <w:sz w:val="24"/>
          <w:szCs w:val="24"/>
        </w:rPr>
      </w:pPr>
    </w:p>
    <w:p w14:paraId="12DA9324" w14:textId="3FCD449A" w:rsidR="00EC3C16" w:rsidRPr="00EC3C16" w:rsidRDefault="00EC3C16" w:rsidP="00EC3C16">
      <w:pPr>
        <w:tabs>
          <w:tab w:val="left" w:pos="1290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EC3C16">
        <w:rPr>
          <w:rFonts w:ascii="Times New Roman" w:hAnsi="Times New Roman" w:cs="Times New Roman"/>
          <w:b/>
          <w:bCs/>
          <w:sz w:val="28"/>
          <w:szCs w:val="28"/>
        </w:rPr>
        <w:t>Modular Structure:</w:t>
      </w:r>
    </w:p>
    <w:p w14:paraId="5E212BEE" w14:textId="591C08D0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B7369E4" wp14:editId="7D36A504">
            <wp:simplePos x="0" y="0"/>
            <wp:positionH relativeFrom="column">
              <wp:posOffset>88265</wp:posOffset>
            </wp:positionH>
            <wp:positionV relativeFrom="paragraph">
              <wp:posOffset>158115</wp:posOffset>
            </wp:positionV>
            <wp:extent cx="2705100" cy="819658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19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9F32D0" w14:textId="755F03A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2B6D17E0" w14:textId="4FCB109D" w:rsidR="00EC3C16" w:rsidRPr="00EC3C16" w:rsidRDefault="00EC3C16" w:rsidP="00EC3C1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69C980" w14:textId="32E63867" w:rsidR="00EC3C16" w:rsidRPr="00EC3C16" w:rsidRDefault="00EC3C16" w:rsidP="00EC3C16">
      <w:pPr>
        <w:tabs>
          <w:tab w:val="left" w:pos="1290"/>
        </w:tabs>
        <w:ind w:left="426"/>
        <w:rPr>
          <w:rFonts w:ascii="Times New Roman" w:hAnsi="Times New Roman" w:cs="Times New Roman"/>
          <w:sz w:val="24"/>
          <w:szCs w:val="24"/>
        </w:rPr>
      </w:pPr>
    </w:p>
    <w:p w14:paraId="5E643726" w14:textId="13693688" w:rsidR="00EC3C16" w:rsidRPr="00EC3C16" w:rsidRDefault="00EC3C16" w:rsidP="00EC3C16">
      <w:pPr>
        <w:tabs>
          <w:tab w:val="left" w:pos="1290"/>
        </w:tabs>
        <w:ind w:left="426"/>
        <w:jc w:val="center"/>
        <w:rPr>
          <w:rFonts w:ascii="Times New Roman" w:hAnsi="Times New Roman" w:cs="Times New Roman"/>
          <w:sz w:val="24"/>
          <w:szCs w:val="24"/>
        </w:rPr>
      </w:pPr>
    </w:p>
    <w:p w14:paraId="45A48C30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54A2F00B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09DFB156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65A2F3D3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3770DFB6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00431ED7" w14:textId="77777777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34F7C311" w14:textId="7FCD19A8" w:rsidR="00EC3C16" w:rsidRPr="00EC3C16" w:rsidRDefault="00EC3C16" w:rsidP="00EC3C16">
      <w:pPr>
        <w:rPr>
          <w:rFonts w:ascii="Times New Roman" w:hAnsi="Times New Roman" w:cs="Times New Roman"/>
          <w:sz w:val="24"/>
          <w:szCs w:val="24"/>
        </w:rPr>
      </w:pPr>
    </w:p>
    <w:p w14:paraId="5A2A1790" w14:textId="77777777" w:rsidR="00AD41F5" w:rsidRPr="00EC3C16" w:rsidRDefault="00AD41F5">
      <w:pPr>
        <w:rPr>
          <w:rFonts w:ascii="Times New Roman" w:hAnsi="Times New Roman" w:cs="Times New Roman"/>
          <w:sz w:val="24"/>
          <w:szCs w:val="24"/>
        </w:rPr>
      </w:pPr>
    </w:p>
    <w:sectPr w:rsidR="00AD41F5" w:rsidRPr="00EC3C16" w:rsidSect="00EC3C16">
      <w:pgSz w:w="11906" w:h="16838"/>
      <w:pgMar w:top="851" w:right="707" w:bottom="993" w:left="851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2274E"/>
    <w:multiLevelType w:val="hybridMultilevel"/>
    <w:tmpl w:val="32B223CA"/>
    <w:lvl w:ilvl="0" w:tplc="8BC45FD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83A56"/>
    <w:multiLevelType w:val="hybridMultilevel"/>
    <w:tmpl w:val="80C0BD76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2A9B257E"/>
    <w:multiLevelType w:val="hybridMultilevel"/>
    <w:tmpl w:val="5BEAADD6"/>
    <w:lvl w:ilvl="0" w:tplc="A91C04B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36F8198F"/>
    <w:multiLevelType w:val="hybridMultilevel"/>
    <w:tmpl w:val="5BEAADD6"/>
    <w:lvl w:ilvl="0" w:tplc="A91C04B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AA92216"/>
    <w:multiLevelType w:val="hybridMultilevel"/>
    <w:tmpl w:val="5BEAADD6"/>
    <w:lvl w:ilvl="0" w:tplc="A91C04B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538E2670"/>
    <w:multiLevelType w:val="hybridMultilevel"/>
    <w:tmpl w:val="E02A528C"/>
    <w:lvl w:ilvl="0" w:tplc="E1C6EC18">
      <w:start w:val="1"/>
      <w:numFmt w:val="decimal"/>
      <w:lvlText w:val="%1.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56D717D"/>
    <w:multiLevelType w:val="hybridMultilevel"/>
    <w:tmpl w:val="3482F0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522B9F"/>
    <w:multiLevelType w:val="hybridMultilevel"/>
    <w:tmpl w:val="970E6B10"/>
    <w:lvl w:ilvl="0" w:tplc="40090011">
      <w:start w:val="1"/>
      <w:numFmt w:val="decimal"/>
      <w:lvlText w:val="%1)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64FB3F66"/>
    <w:multiLevelType w:val="hybridMultilevel"/>
    <w:tmpl w:val="E5E66904"/>
    <w:lvl w:ilvl="0" w:tplc="A91C04BE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6A005A3C"/>
    <w:multiLevelType w:val="hybridMultilevel"/>
    <w:tmpl w:val="E1CE15EA"/>
    <w:lvl w:ilvl="0" w:tplc="40090011">
      <w:start w:val="1"/>
      <w:numFmt w:val="decimal"/>
      <w:lvlText w:val="%1)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6AE22947"/>
    <w:multiLevelType w:val="hybridMultilevel"/>
    <w:tmpl w:val="1770867E"/>
    <w:lvl w:ilvl="0" w:tplc="D3E23F1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4425843"/>
    <w:multiLevelType w:val="hybridMultilevel"/>
    <w:tmpl w:val="A36834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5"/>
  </w:num>
  <w:num w:numId="7">
    <w:abstractNumId w:val="9"/>
  </w:num>
  <w:num w:numId="8">
    <w:abstractNumId w:val="10"/>
  </w:num>
  <w:num w:numId="9">
    <w:abstractNumId w:val="3"/>
  </w:num>
  <w:num w:numId="10">
    <w:abstractNumId w:val="4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xMDO2MLM0N7Q0NzBX0lEKTi0uzszPAykwqgUA4LBSUSwAAAA="/>
  </w:docVars>
  <w:rsids>
    <w:rsidRoot w:val="00EC3C16"/>
    <w:rsid w:val="007A03C4"/>
    <w:rsid w:val="008C0DB3"/>
    <w:rsid w:val="00AD41F5"/>
    <w:rsid w:val="00E245E1"/>
    <w:rsid w:val="00EC3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0B827"/>
  <w15:chartTrackingRefBased/>
  <w15:docId w15:val="{C8BA1424-D778-4B46-BE2B-58A55F869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C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C1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C3C1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EC3C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64</Words>
  <Characters>2648</Characters>
  <Application>Microsoft Office Word</Application>
  <DocSecurity>0</DocSecurity>
  <Lines>22</Lines>
  <Paragraphs>6</Paragraphs>
  <ScaleCrop>false</ScaleCrop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Chauhan</dc:creator>
  <cp:keywords/>
  <dc:description/>
  <cp:lastModifiedBy>Aniket Chauhan</cp:lastModifiedBy>
  <cp:revision>3</cp:revision>
  <dcterms:created xsi:type="dcterms:W3CDTF">2020-09-13T15:59:00Z</dcterms:created>
  <dcterms:modified xsi:type="dcterms:W3CDTF">2020-09-14T07:56:00Z</dcterms:modified>
</cp:coreProperties>
</file>